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48.png" ContentType="image/png"/>
  <Override PartName="/word/media/rId55.png" ContentType="image/png"/>
  <Override PartName="/word/media/rId32.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ise a</w:t>
      </w:r>
      <w:r>
        <w:t xml:space="preserve"> </w:t>
      </w:r>
      <m:oMath>
        <m:r>
          <m:t>1.6</m:t>
        </m:r>
        <m:r>
          <m:t>−</m:t>
        </m:r>
        <m:sSup>
          <m:e>
            <m:r>
              <m:t>4.3</m:t>
            </m:r>
          </m:e>
          <m:sup>
            <m:r>
              <m:t>∘</m:t>
            </m:r>
          </m:sup>
        </m:sSup>
      </m:oMath>
      <w:r>
        <w:t xml:space="preserve">C above pre-industrial levels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w:t>
      </w:r>
      <w:r>
        <w:t xml:space="preserve">; IPBES report], including altered rates of photosynthesis and respiration</w:t>
      </w:r>
      <w:r>
        <w:t xml:space="preserve"> </w:t>
      </w:r>
      <w:r>
        <w:t xml:space="preserve">(Breshears</w:t>
      </w:r>
      <w:r>
        <w:t xml:space="preserve"> </w:t>
      </w:r>
      <w:r>
        <w:rPr>
          <w:i/>
        </w:rPr>
        <w:t xml:space="preserve">et al.</w:t>
      </w:r>
      <w:r>
        <w:t xml:space="preserve">, 2021; Scafaro</w:t>
      </w:r>
      <w:r>
        <w:t xml:space="preserve"> </w:t>
      </w:r>
      <w:r>
        <w:rPr>
          <w:i/>
        </w:rPr>
        <w:t xml:space="preserve">et al.</w:t>
      </w:r>
      <w:r>
        <w:t xml:space="preserve">, 2021; Corlett, 201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Breshears</w:t>
      </w:r>
      <w:r>
        <w:t xml:space="preserve"> </w:t>
      </w:r>
      <w:r>
        <w:rPr>
          <w:i/>
        </w:rPr>
        <w:t xml:space="preserve">et al.</w:t>
      </w:r>
      <w:r>
        <w:t xml:space="preserve">, 2021; McDowell</w:t>
      </w:r>
      <w:r>
        <w:t xml:space="preserve"> </w:t>
      </w:r>
      <w:r>
        <w:rPr>
          <w:i/>
        </w:rPr>
        <w:t xml:space="preserve">et al.</w:t>
      </w:r>
      <w:r>
        <w:t xml:space="preserve">, 2020; Rollinson</w:t>
      </w:r>
      <w:r>
        <w:t xml:space="preserve"> </w:t>
      </w:r>
      <w:r>
        <w:rPr>
          <w:i/>
        </w:rPr>
        <w:t xml:space="preserve">et al.</w:t>
      </w:r>
      <w:r>
        <w:t xml:space="preserve">)</w:t>
      </w:r>
      <w:r>
        <w:t xml:space="preserve">. Collectively, these impacts may lead to reduced forest carbon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containg trees of different sizes along various successional stages.</w:t>
      </w:r>
      <w:r>
        <w:t xml:space="preserve"> </w:t>
      </w:r>
      <w:r>
        <w:t xml:space="preserve">Overstory trees form canopies that play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understory microclimates by buffering extreme temperatures, solar insolation, wind, and other meteorological conditions</w:t>
      </w:r>
      <w:r>
        <w:t xml:space="preserve"> </w:t>
      </w:r>
      <w:r>
        <w:t xml:space="preserve">(Zellweger</w:t>
      </w:r>
      <w:r>
        <w:t xml:space="preserve"> </w:t>
      </w:r>
      <w:r>
        <w:rPr>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including stomatal conductance, photosynthesis, respiration, and volatile organic compound (VOC) production; and</w:t>
      </w:r>
      <w:r>
        <w:t xml:space="preserve"> </w:t>
      </w:r>
      <w:r>
        <w:t xml:space="preserve">(5) the size-structuring of whole-tree and ecosystem function.</w:t>
      </w:r>
      <w:r>
        <w:t xml:space="preserve"> </w:t>
      </w:r>
      <w:r>
        <w:rPr>
          <w:i/>
        </w:rPr>
        <w:t xml:space="preserve">We then consider the implications for understanding forest responses to global change, including how these responses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258"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s. 2-S1; Supporting Information Methods S1, Schimel</w:t>
      </w:r>
      <w:r>
        <w:t xml:space="preserve"> </w:t>
      </w:r>
      <w:r>
        <w:rPr>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sites six US forest sites with contrasting forest structures in the National Ecological Observatory Network (NEON). Height profiles from the growing season are shown for: (a) leaf area density, (b) proportion of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six US forest sites with contrasting forest structures in the National Ecological Observatory Network (NEON)</w:t>
      </w:r>
      <w:r>
        <w:t xml:space="preserve">. Height profiles from the growing season are shown for: (a) leaf area density, (b) proportion of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and tree architecture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 and further influence the formation of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 Parker</w:t>
      </w:r>
      <w:r>
        <w:t xml:space="preserve"> </w:t>
      </w:r>
      <w:r>
        <w:rPr>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s. 2d, S1, Aussenac, 2000; Chazdon &amp; Fetcher, 1984; Baldocchi</w:t>
      </w:r>
      <w:r>
        <w:t xml:space="preserve"> </w:t>
      </w:r>
      <w:r>
        <w:rPr>
          <w:i/>
        </w:rPr>
        <w:t xml:space="preserve">et al.</w:t>
      </w:r>
      <w:r>
        <w:t xml:space="preserve">, 1997; Smith</w:t>
      </w:r>
      <w:r>
        <w:t xml:space="preserve"> </w:t>
      </w:r>
      <w:r>
        <w:rPr>
          <w:i/>
        </w:rPr>
        <w:t xml:space="preserve">et al.</w:t>
      </w:r>
      <w:r>
        <w:t xml:space="preserve">, 2019; Bartemucci</w:t>
      </w:r>
      <w:r>
        <w:t xml:space="preserve"> </w:t>
      </w:r>
      <w:r>
        <w:rPr>
          <w:i/>
        </w:rPr>
        <w:t xml:space="preserve">et al.</w:t>
      </w:r>
      <w:r>
        <w:t xml:space="preserve">, 2006; Tymen</w:t>
      </w:r>
      <w:r>
        <w:t xml:space="preserve"> </w:t>
      </w:r>
      <w:r>
        <w:rPr>
          <w:i/>
        </w:rPr>
        <w:t xml:space="preserve">et al.</w:t>
      </w:r>
      <w:r>
        <w:t xml:space="preserve">, 2017;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buffering effect of the canopy</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s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t>≤</m:t>
        </m:r>
      </m:oMath>
      <w:r>
        <w:t xml:space="preserve"> </w:t>
      </w:r>
      <w:r>
        <w:t xml:space="preserve">1.1 m s</w:t>
      </w:r>
      <w:r>
        <w:rPr>
          <w:vertAlign w:val="superscript"/>
        </w:rPr>
        <w:t xml:space="preserve">-1</w:t>
      </w:r>
      <w:r>
        <w:t xml:space="preserve"> </w:t>
      </w:r>
      <w:r>
        <w:t xml:space="preserve">at the bottom (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both water and heat loss (see section</w:t>
      </w:r>
      <w:r>
        <w:t xml:space="preserve"> </w:t>
      </w:r>
      <w:r>
        <w:t xml:space="preserve">“</w:t>
      </w:r>
      <w:r>
        <w:t xml:space="preserve">Leaf temperature</w:t>
      </w:r>
      <w:r>
        <w:t xml:space="preserve">”</w:t>
      </w:r>
      <w:r>
        <w:t xml:space="preserve">).</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cooler than the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w:t>
      </w:r>
      <w:r>
        <w:t xml:space="preserve">(poikilothermy), it is most commonly within a few degrees</w:t>
      </w:r>
      <w:r>
        <w:t xml:space="preserve"> </w:t>
      </w:r>
      <w:r>
        <w:t xml:space="preserve">(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on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net radiation (</w:t>
      </w:r>
      <m:oMath>
        <m:sSub>
          <m:e>
            <m:r>
              <m:t>R</m:t>
            </m:r>
          </m:e>
          <m:sub>
            <m:r>
              <m:t>n</m:t>
            </m:r>
          </m:sub>
        </m:sSub>
      </m:oMath>
      <w:r>
        <w:rPr>
          <w:b/>
        </w:rPr>
        <w:t xml:space="preserve">, including shortwave and longwave)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Sensible heat flux between leaf and air is regulated by leaf boundary layer conductance (</w:t>
      </w:r>
      <m:oMath>
        <m:sSub>
          <m:e>
            <m:r>
              <m:t>g</m:t>
            </m:r>
          </m:e>
          <m:sub>
            <m:r>
              <m:t>a</m:t>
            </m:r>
          </m:sub>
        </m:sSub>
      </m:oMath>
      <w:r>
        <w:t xml:space="preserve">), which is greater in smaller leaves (Fig. 3d) and higher wind speeds [Fig. 3b]. Latent heat flux (</w:t>
      </w:r>
      <m:oMath>
        <m:r>
          <m:t>λ</m:t>
        </m:r>
        <m:r>
          <m:t>E</m:t>
        </m:r>
      </m:oMath>
      <w:r>
        <w:t xml:space="preserve">) through transpiration has a strong cooling effect, and is primarily regulated by stomatal conductance (</w:t>
      </w:r>
      <m:oMath>
        <m:sSub>
          <m:e>
            <m:r>
              <m:t>g</m:t>
            </m:r>
          </m:e>
          <m:sub>
            <m:r>
              <m:t>s</m:t>
            </m:r>
          </m:sub>
        </m:sSub>
      </m:oMath>
      <w:r>
        <w:t xml:space="preserve">), but also by RH through a direct effect on the leaf-to-air vapor gradient (Fig. 3c) and an indirect effect on</w:t>
      </w:r>
      <w:r>
        <w:t xml:space="preserve"> </w:t>
      </w:r>
      <m:oMath>
        <m:sSub>
          <m:e>
            <m:r>
              <m:t>g</m:t>
            </m:r>
          </m:e>
          <m:sub>
            <m:r>
              <m:t>s</m:t>
            </m:r>
          </m:sub>
        </m:sSub>
      </m:oMath>
      <w:r>
        <w:t xml:space="preserve">.</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increases with wind speed</w:t>
      </w:r>
      <w:r>
        <w:t xml:space="preserve"> </w:t>
      </w:r>
      <w:r>
        <w:t xml:space="preserve">(Fig. 3b, Daudet</w:t>
      </w:r>
      <w:r>
        <w:t xml:space="preserve"> </w:t>
      </w:r>
      <w:r>
        <w:rPr>
          <w:i/>
        </w:rPr>
        <w:t xml:space="preserve">et al.</w:t>
      </w:r>
      <w:r>
        <w:t xml:space="preserve">, 1999)</w:t>
      </w:r>
      <w:r>
        <w:t xml:space="preserve">; decreases with leaf size (Fig. 3d);</w:t>
      </w:r>
      <w:r>
        <w:t xml:space="preserve"> </w:t>
      </w:r>
      <w:r>
        <w:t xml:space="preserve">decreases with</w:t>
      </w:r>
      <w:r>
        <w:t xml:space="preserve"> </w:t>
      </w:r>
      <m:oMath>
        <m:sSub>
          <m:e>
            <m:r>
              <m:t>g</m:t>
            </m:r>
          </m:e>
          <m:sub>
            <m:r>
              <m:t>s</m:t>
            </m:r>
          </m:sub>
        </m:sSub>
      </m:oMath>
      <w:r>
        <w:t xml:space="preserve"> </w:t>
      </w:r>
      <w:r>
        <w:t xml:space="preserve">(Fig. 3e); and increases with VPD, or increases with RH (Fig. 3c).</w:t>
      </w:r>
    </w:p>
    <w:p>
      <w:pPr>
        <w:pStyle w:val="CaptionedFigure"/>
      </w:pPr>
      <w:r>
        <w:drawing>
          <wp:inline>
            <wp:extent cx="5334000" cy="274900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7"/>
                    <a:stretch>
                      <a:fillRect/>
                    </a:stretch>
                  </pic:blipFill>
                  <pic:spPr bwMode="auto">
                    <a:xfrm>
                      <a:off x="0" y="0"/>
                      <a:ext cx="5334000" cy="2749001"/>
                    </a:xfrm>
                    <a:prstGeom prst="rect">
                      <a:avLst/>
                    </a:prstGeom>
                    <a:noFill/>
                    <a:ln w="9525">
                      <a:noFill/>
                      <a:headEnd/>
                      <a:tailEnd/>
                    </a:ln>
                  </pic:spPr>
                </pic:pic>
              </a:graphicData>
            </a:graphic>
          </wp:inline>
        </w:drawing>
      </w:r>
    </w:p>
    <w:p>
      <w:pPr>
        <w:pStyle w:val="ImageCaption"/>
      </w:pPr>
      <w:r>
        <w:rPr>
          <w:b/>
        </w:rPr>
        <w:t xml:space="preserve">Figure 3. Theoretical expectations for variation in</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photosynthetic CO</w:t>
      </w:r>
      <w:r>
        <w:rPr>
          <w:vertAlign w:val="subscript"/>
        </w:rPr>
        <w:t xml:space="preserve">2</w:t>
      </w:r>
      <w:r>
        <w:t xml:space="preserve"> </w:t>
      </w:r>
      <w:r>
        <w:t xml:space="preserve">demand)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a</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a</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w:r>
        <w:t xml:space="preserve">Closed canopies with high LAI act as an umbrella, absorbing most of the incoming radiation and preventing vertical air mixing in the understory.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and an increase in</w:t>
      </w:r>
      <w:r>
        <w:t xml:space="preserve"> </w:t>
      </w:r>
      <m:oMath>
        <m:sSub>
          <m:e>
            <m:r>
              <m:t>T</m:t>
            </m:r>
          </m:e>
          <m:sub>
            <m:r>
              <m:t>l</m:t>
            </m:r>
            <m:r>
              <m:t>e</m:t>
            </m:r>
            <m:r>
              <m:t>a</m:t>
            </m:r>
            <m:r>
              <m:t>f</m:t>
            </m:r>
          </m:sub>
        </m:sSub>
      </m:oMath>
      <w:r>
        <w:t xml:space="preserve">.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buffered lower canopy layers</w:t>
      </w:r>
      <w:r>
        <w:t xml:space="preserve"> </w:t>
      </w:r>
      <w:r>
        <w:t xml:space="preserve">(Miller</w:t>
      </w:r>
      <w:r>
        <w:t xml:space="preserve"> </w:t>
      </w:r>
      <w:r>
        <w:rPr>
          <w:i/>
        </w:rPr>
        <w:t xml:space="preserve">et al.</w:t>
      </w:r>
      <w:r>
        <w:t xml:space="preserve">, 2021)</w:t>
      </w:r>
      <w:r>
        <w:t xml:space="preserve">. In contrast,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Under lower wind conditions, the thickness of the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Understory leaves, which typically experience lower windspeeds (Fig. 2), would retain more heat.</w:t>
      </w:r>
      <w:r>
        <w:t xml:space="preserve"> </w:t>
      </w:r>
      <w:r>
        <w:t xml:space="preserve">Higher RH conditions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rPr>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b; Miller</w:t>
      </w:r>
      <w:r>
        <w:t xml:space="preserve"> </w:t>
      </w:r>
      <w:r>
        <w:rPr>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 leaf and branch temperatures often differ substantially. For instance, exposed tropical tree bark can be much warmer than leave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 Johnston</w:t>
      </w:r>
      <w:r>
        <w:t xml:space="preserve"> </w:t>
      </w:r>
      <w:r>
        <w:rPr>
          <w:i/>
        </w:rPr>
        <w:t xml:space="preserve">et al.</w:t>
      </w:r>
      <w:r>
        <w:t xml:space="preserve">, 2020)</w:t>
      </w:r>
      <w:r>
        <w:t xml:space="preserve">.</w:t>
      </w:r>
      <w:r>
        <w:t xml:space="preserve"> </w:t>
      </w:r>
      <w:r>
        <w:t xml:space="preserve">Thus,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 Maclean &amp; Klinges,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rPr>
          <w:b/>
        </w:rPr>
        <w:t xml:space="preserve">.</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n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w:t>
      </w:r>
      <w:r>
        <w:t xml:space="preserve"> </w:t>
      </w:r>
      <w:r>
        <w:t xml:space="preserve">(Wright</w:t>
      </w:r>
      <w:r>
        <w:t xml:space="preserve"> </w:t>
      </w:r>
      <w:r>
        <w:rPr>
          <w:i/>
        </w:rPr>
        <w:t xml:space="preserve">et al.</w:t>
      </w:r>
      <w:r>
        <w:t xml:space="preserve">, 2004)</w:t>
      </w:r>
      <w:r>
        <w:t xml:space="preserve"> </w:t>
      </w:r>
      <w:r>
        <w:t xml:space="preserve">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vertically through the canopy.</w:t>
      </w:r>
      <w:r>
        <w:t xml:space="preserve"> </w:t>
      </w:r>
      <w:r>
        <w:t xml:space="preserve">It has been established that independent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Carter</w:t>
      </w:r>
      <w:r>
        <w:t xml:space="preserve"> </w:t>
      </w:r>
      <w:r>
        <w:rPr>
          <w:i/>
        </w:rPr>
        <w:t xml:space="preserve">et al.</w:t>
      </w:r>
      <w:r>
        <w:t xml:space="preserve">, 2021; Niinemets, 201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hairier, having higher vein density</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and a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 VPD 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Taylor</w:t>
      </w:r>
      <w:r>
        <w:t xml:space="preserve"> </w:t>
      </w:r>
      <w:r>
        <w:rPr>
          <w:i/>
        </w:rPr>
        <w:t xml:space="preserve">et al.</w:t>
      </w:r>
      <w:r>
        <w:t xml:space="preserve">, 2019a; Sharkey</w:t>
      </w:r>
      <w:r>
        <w:t xml:space="preserve"> </w:t>
      </w:r>
      <w:r>
        <w:rPr>
          <w:i/>
        </w:rPr>
        <w:t xml:space="preserve">et al.</w:t>
      </w:r>
      <w:r>
        <w:t xml:space="preserve">, 2008; Monson</w:t>
      </w:r>
      <w:r>
        <w:t xml:space="preserve"> </w:t>
      </w:r>
      <w:r>
        <w:rPr>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
        </w:rPr>
        <w:t xml:space="preserve">et al.</w:t>
      </w:r>
      <w:r>
        <w:t xml:space="preserve">, 2016)</w:t>
      </w:r>
      <w:r>
        <w:t xml:space="preserve"> </w:t>
      </w:r>
      <w:r>
        <w:t xml:space="preserve">via leaf phenology. For example, deciduousness is an adaptation to conserve water during dry periods</w:t>
      </w:r>
      <w:r>
        <w:t xml:space="preserve"> </w:t>
      </w:r>
      <w:r>
        <w:t xml:space="preserve">(Meakem</w:t>
      </w:r>
      <w:r>
        <w:t xml:space="preserve"> </w:t>
      </w:r>
      <w:r>
        <w:rPr>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 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4"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open forests, midday stomatal closure can occur in both upper canopy and lower canopy leaves, with stomata of lower canopy leaves remaining closed for a longer duration than upper canopy leaves, resulting in elevated</w:t>
      </w:r>
      <w:r>
        <w:t xml:space="preserve"> </w:t>
      </w:r>
      <m:oMath>
        <m:sSub>
          <m:e>
            <m:r>
              <m:t>T</m:t>
            </m:r>
          </m:e>
          <m:sub>
            <m:r>
              <m:t>l</m:t>
            </m:r>
            <m:r>
              <m:t>e</m:t>
            </m:r>
            <m:r>
              <m:t>a</m:t>
            </m:r>
            <m:r>
              <m:t>f</m:t>
            </m:r>
          </m:sub>
        </m:sSub>
      </m:oMath>
      <w:r>
        <w:t xml:space="preserve"> </w:t>
      </w:r>
      <w:r>
        <w:t xml:space="preserve">(OSBS, 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
        </w:rPr>
        <w:t xml:space="preserve">et al.</w:t>
      </w:r>
      <w:r>
        <w:t xml:space="preserve">, 2017)</w:t>
      </w:r>
      <w:r>
        <w:t xml:space="preserve">. 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p>
    <w:bookmarkEnd w:id="42"/>
    <w:bookmarkStart w:id="43" w:name="voc-production"/>
    <w:p>
      <w:pPr>
        <w:pStyle w:val="Heading3"/>
      </w:pPr>
      <w:r>
        <w:t xml:space="preserve">VOC production</w:t>
      </w:r>
    </w:p>
    <w:p>
      <w:pPr>
        <w:pStyle w:val="FirstParagraph"/>
      </w:pPr>
      <w:r>
        <w:rPr>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Taylor</w:t>
      </w:r>
      <w:r>
        <w:t xml:space="preserve"> </w:t>
      </w:r>
      <w:r>
        <w:rPr>
          <w:i/>
        </w:rPr>
        <w:t xml:space="preserve">et al.</w:t>
      </w:r>
      <w:r>
        <w:t xml:space="preserve">, 2019b; Sharkey</w:t>
      </w:r>
      <w:r>
        <w:t xml:space="preserve"> </w:t>
      </w:r>
      <w:r>
        <w:rPr>
          <w:i/>
        </w:rPr>
        <w:t xml:space="preserve">et al.</w:t>
      </w:r>
      <w:r>
        <w:t xml:space="preserve">, 2008)</w:t>
      </w:r>
      <w:r>
        <w:t xml:space="preserve">, and within species, emission rates tend to increase toward brighter and hotter microenvironments</w:t>
      </w:r>
      <w:r>
        <w:t xml:space="preserve"> </w:t>
      </w:r>
      <w:r>
        <w:t xml:space="preserve">(Niinemets</w:t>
      </w:r>
      <w:r>
        <w:t xml:space="preserve"> </w:t>
      </w:r>
      <w:r>
        <w:rPr>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
        </w:rPr>
        <w:t xml:space="preserve">et al.</w:t>
      </w:r>
      <w:r>
        <w:t xml:space="preserve">, 2017)</w:t>
      </w:r>
      <w:r>
        <w:t xml:space="preserve"> </w:t>
      </w:r>
      <w:r>
        <w:t xml:space="preserve">vary through the canopy and influence leaf function.</w:t>
      </w:r>
    </w:p>
    <w:bookmarkEnd w:id="43"/>
    <w:bookmarkEnd w:id="44"/>
    <w:bookmarkStart w:id="50"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7"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 As a result of increasing carbon allocation to these other functions, mass-specific - and sometimes even absolute - woody growth rates decrease with tree size</w:t>
      </w:r>
      <w:r>
        <w:t xml:space="preserve"> </w:t>
      </w:r>
      <w:r>
        <w:t xml:space="preserve">(</w:t>
      </w:r>
      <w:r>
        <w:rPr>
          <w:b/>
        </w:rPr>
        <w:t xml:space="preserve">REFS</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lower drought resistance of growth, larger trees also frequently exhibit lower ability to bounce back from stress, ie. resilience</w:t>
      </w:r>
      <w:r>
        <w:t xml:space="preserve"> </w:t>
      </w:r>
      <w:r>
        <w:t xml:space="preserve">(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1)</w:t>
      </w:r>
      <w:r>
        <w:t xml:space="preserve">.</w:t>
      </w:r>
      <w:r>
        <w:t xml:space="preserve"> </w:t>
      </w:r>
      <w:r>
        <w:t xml:space="preserve">Potential mechanisms for these patterns include stifling of understory</w:t>
      </w:r>
      <w:r>
        <w:t xml:space="preserve"> </w:t>
      </w:r>
      <m:oMath>
        <m:r>
          <m:t>λ</m:t>
        </m:r>
        <m:r>
          <m:t>E</m:t>
        </m:r>
      </m:oMath>
      <w:r>
        <w:t xml:space="preserve"> </w:t>
      </w:r>
      <w:r>
        <w:t xml:space="preserve">under low wind, humid conditions, resulting in above-optimal</w:t>
      </w:r>
      <w:r>
        <w:t xml:space="preserve"> </w:t>
      </w:r>
      <m:oMath>
        <m:sSub>
          <m:e>
            <m:r>
              <m:t>T</m:t>
            </m:r>
          </m:e>
          <m:sub>
            <m:r>
              <m:t>l</m:t>
            </m:r>
            <m:r>
              <m:t>e</m:t>
            </m:r>
            <m:r>
              <m:t>a</m:t>
            </m:r>
            <m:r>
              <m:t>f</m:t>
            </m:r>
          </m:sub>
        </m:sSub>
      </m:oMath>
      <w:r>
        <w:t xml:space="preserve"> </w:t>
      </w:r>
      <w:r>
        <w:t xml:space="preserve">(Fig. 3) and lower photosynthesis. Furthermore, warming-induced increases in nighttime respiratory carbon loss may be particularly disadvantageous for understory trees that are operating closer to their light-compensation point than canopy trees. Additional research is required to understand these mechanisms and to disentangle tree growth responses to hot-wet versus hot-dry conditions.</w:t>
      </w:r>
    </w:p>
    <w:p>
      <w:pPr>
        <w:pStyle w:val="CaptionedFigure"/>
      </w:pPr>
      <w:r>
        <w:drawing>
          <wp:inline>
            <wp:extent cx="5334000" cy="5359644"/>
            <wp:effectExtent b="0" l="0" r="0" t="0"/>
            <wp:docPr descr="**Figure 4. Examples of tree-ring analyses showing differential interannual temperature sensitivity of annual growth between large canopy versus smaller understory trees. In column (a), large trees have a more negative response to high temperatures during the current or previous growing season. Shown are tree ring width (RW) responses to the most influential temperature variable at the site (T_{max} or PET) of the largest versus smallest trees included in GLS model with a DBH x temperature interaction (Anderson-Teixeira et al., in review). In column (b), understory trees have more negative responses to high growing season temperatures across eight New England forests, (Rollinson et al. (2021)). ISSUE # 29."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5"/>
                    <a:stretch>
                      <a:fillRect/>
                    </a:stretch>
                  </pic:blipFill>
                  <pic:spPr bwMode="auto">
                    <a:xfrm>
                      <a:off x="0" y="0"/>
                      <a:ext cx="5334000" cy="5359644"/>
                    </a:xfrm>
                    <a:prstGeom prst="rect">
                      <a:avLst/>
                    </a:prstGeom>
                    <a:noFill/>
                    <a:ln w="9525">
                      <a:noFill/>
                      <a:headEnd/>
                      <a:tailEnd/>
                    </a:ln>
                  </pic:spPr>
                </pic:pic>
              </a:graphicData>
            </a:graphic>
          </wp:inline>
        </w:drawing>
      </w:r>
    </w:p>
    <w:p>
      <w:pPr>
        <w:pStyle w:val="ImageCaption"/>
      </w:pPr>
      <w:r>
        <w:t xml:space="preserve">**Figure 4. Examples of tree-ring analyses showing differential interannual temperature sensitivity of annual growth between large canopy versus smaller understory trees. In column (a), large trees have a more negative response to high temperatures during the current or previous growing season. Shown are tree ring width (RW) responses to the most influential temperature variable at the site (</w:t>
      </w:r>
      <m:oMath>
        <m:sSub>
          <m:e>
            <m:r>
              <m:t>T</m:t>
            </m:r>
          </m:e>
          <m:sub>
            <m:r>
              <m:t>m</m:t>
            </m:r>
            <m:r>
              <m:t>a</m:t>
            </m:r>
            <m:r>
              <m:t>x</m:t>
            </m:r>
          </m:sub>
        </m:sSub>
      </m:oMath>
      <w:r>
        <w:t xml:space="preserve"> </w:t>
      </w:r>
      <w:r>
        <w:t xml:space="preserve">or PET) of the largest versus smallest trees included in GLS model with a DBH x temperature interaction (Anderson-Teixeira et al., in review). In column (b), understory trees have more negative responses to high growing season temperatures across eight New England forests, (</w:t>
      </w:r>
      <w:r>
        <w:t xml:space="preserve">Rollinson</w:t>
      </w:r>
      <w:r>
        <w:t xml:space="preserve"> </w:t>
      </w:r>
      <w:r>
        <w:rPr>
          <w:i/>
        </w:rPr>
        <w:t xml:space="preserve">et al.</w:t>
      </w:r>
      <w:r>
        <w:t xml:space="preserve"> </w:t>
      </w:r>
      <w:r>
        <w:t xml:space="preserve">(2021)</w:t>
      </w:r>
      <w:r>
        <w:t xml:space="preserve">).</w:t>
      </w:r>
      <w:r>
        <w:t xml:space="preserve"> </w:t>
      </w:r>
      <w:hyperlink r:id="rId46">
        <w:r>
          <w:rPr>
            <w:rStyle w:val="Hyperlink"/>
          </w:rPr>
          <w:t xml:space="preserve">ISSUE # 29</w:t>
        </w:r>
      </w:hyperlink>
      <w:r>
        <w:t xml:space="preserve">.</w:t>
      </w:r>
    </w:p>
    <w:bookmarkEnd w:id="47"/>
    <w:bookmarkStart w:id="49"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In terms of C cycling, it has been estimated that canopy strata contribute</w:t>
      </w:r>
      <w:r>
        <w:t xml:space="preserve"> </w:t>
      </w:r>
      <m:oMath>
        <m: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t>≥</m:t>
        </m:r>
      </m:oMath>
      <w:r>
        <w:t xml:space="preserve"> </w:t>
      </w:r>
      <w:r>
        <w:t xml:space="preserve">10cm DBH usually contributing &gt; 85% of ANPPwoody and Mwoody across 25 globally distributed forests (Fig. 5b, Piponiot et al., accepted).</w:t>
      </w:r>
    </w:p>
    <w:p>
      <w:pPr>
        <w:pStyle w:val="CaptionedFigure"/>
      </w:pPr>
      <w:r>
        <w:drawing>
          <wp:inline>
            <wp:extent cx="5334000" cy="7111999"/>
            <wp:effectExtent b="0" l="0" r="0" t="0"/>
            <wp:docPr descr="Figure 5. Vertical partitioning of (a) evapotranspiration and (b) C fluxes in tropical forests. Panel (a) is from (Kunert et al. 2017). I’d like to create a parallel figure for C fluxes." title="" id="1" name="Picture"/>
            <a:graphic>
              <a:graphicData uri="http://schemas.openxmlformats.org/drawingml/2006/picture">
                <pic:pic>
                  <pic:nvPicPr>
                    <pic:cNvPr descr="schematics/ecosystem%20vertical%20partitioning/ecosystem%20partitioning_updated.png" id="0" name="Picture"/>
                    <pic:cNvPicPr>
                      <a:picLocks noChangeArrowheads="1" noChangeAspect="1"/>
                    </pic:cNvPicPr>
                  </pic:nvPicPr>
                  <pic:blipFill>
                    <a:blip r:embed="rId48"/>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at least under conditions of moderate to high VPD.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is likely to vary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9"/>
    <w:bookmarkEnd w:id="50"/>
    <w:bookmarkStart w:id="51"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impacts forests, from leaf metabolism to whole forest structure. At a leaf metabolism level, global analysis shows that with temperature increase, foliage photosynthesis and respiration are coupled up to photosynthetic thermal optimum, beyond this inflection point, photosynthesis declines whereas respiration increases exponentially, thereby shifting the carbon balance from sink to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arbon losses differ diurnally and seasonally across ecosys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 </w:t>
      </w:r>
      <w:r>
        <w:t xml:space="preserve">Senf</w:t>
      </w:r>
      <w:r>
        <w:t xml:space="preserve"> </w:t>
      </w:r>
      <w:r>
        <w:rPr>
          <w:i/>
        </w:rPr>
        <w:t xml:space="preserve">et al.</w:t>
      </w:r>
      <w:r>
        <w:t xml:space="preserve"> </w:t>
      </w:r>
      <w:r>
        <w:t xml:space="preserve">(2018)</w:t>
      </w:r>
      <w:r>
        <w:t xml:space="preserve">,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from the forest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58" w:name="scaling-across-space-and-time"/>
    <w:p>
      <w:pPr>
        <w:pStyle w:val="Heading2"/>
      </w:pPr>
      <w:r>
        <w:t xml:space="preserve">Scaling across space and time</w:t>
      </w:r>
    </w:p>
    <w:bookmarkStart w:id="57"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Friedlingstein et al. 2006). Dynamic global vegetation models (DGVMs), which comprise the land surface models in ESMs, are used to predict the global distribution of vegetation types and biosphere-atmosphere feedbacks (Foley et al., 1996; Sitch et al., 2003; Woodward &amp; Lomas, 2004).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 (Shugart et al. 2018), to big-leaf models that reduce 3D vegetation structure across the entire biosphere into a single vegetation layer (Bonan et al. 2003; Krinner et al., 2005). This simplification is computationally more efficient, although it comes at a cost of a lack of representation of important demographic processes and vertical light competition (Hurtt et al. 1998; Feeley et al., 2007; Smith et al. 2008).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 (Fisher et al. 2018).</w:t>
      </w:r>
    </w:p>
    <w:p>
      <w:pPr>
        <w:pStyle w:val="BodyText"/>
      </w:pPr>
      <w:r>
        <w:rPr>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 (Moorcroft, Hurtt, &amp; Pacala, 2001; Banerjee &amp; Linn 2018; Bonan et al. 2021). In addition, this review finds that, although larger trees face disproportionate stress during drought, understory trees have fewer cooling mechanisms and may also be stifled under hot, humid conditions.</w:t>
      </w:r>
      <w:r>
        <w:t xml:space="preserve"> </w:t>
      </w:r>
      <w:r>
        <w:rPr>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 (e.g., Rollinson et al. 2020).</w:t>
      </w:r>
    </w:p>
    <w:p>
      <w:pPr>
        <w:pStyle w:val="BodyText"/>
      </w:pPr>
      <w:r>
        <w:t xml:space="preserve">Though an improvement over big-leaf models, DGVM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At the very least, multi-layered ecosystem models will likely be necessary for accurately predicting future forest function (e.g., de Pury &amp; Farquhar, 1997; Bonan et al 2021).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5.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Issue #4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5"/>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r>
        <w:t xml:space="preserve"> </w:t>
      </w:r>
      <w:hyperlink r:id="rId56">
        <w:r>
          <w:rPr>
            <w:rStyle w:val="Hyperlink"/>
          </w:rPr>
          <w:t xml:space="preserve">Issue #42</w:t>
        </w:r>
      </w:hyperlink>
      <w:r>
        <w:t xml:space="preserve">.</w:t>
      </w:r>
    </w:p>
    <w:p>
      <w:pPr>
        <w:pStyle w:val="BodyText"/>
      </w:pPr>
      <w:r>
        <w:rPr>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 (Hulley et al. 2019, Fisher et al. 2020) or drone- and tower-based FLIR cameras.</w:t>
      </w:r>
    </w:p>
    <w:p>
      <w:pPr>
        <w:pStyle w:val="BodyText"/>
      </w:pPr>
      <w:r>
        <w:t xml:space="preserve">Detailed structural information from lidar data has been used to measure tree height, DBH, and crown dimensions (Disney et al. 2019), evaluate spatial variation in vertical leaf area density profiles (Detto et al. 2015), and resolve complex seasonal and diurnal variation in shortwave radiation forcing in ecosystems (Musselman et al. 2013). In addition, shading by the overstory can be better represented to predict understory temperatures by modeling the time-varying interaction of the forest canopy with solar radiation, as has been done in other LIDAR-based analyses (e.g., Davis et al. 2019). Satellite and airborne thermal infrared remote sensing analyses are now being conducted at regional and continental scales, although very few applications exist at finer-scales necessary for understanding of vertical variation in plant canopy temperatures (Johnston et al. in review). (Pau et al. 2018) used data from a tower-based FLIR camera in combination with eddy-covariance data and found that tropical forest canopy temperatures were more strongly associated with GPP than air temperatures or VPD. In a savanna system in the western U.S., (Johnston et al. in review) 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7"/>
    <w:bookmarkEnd w:id="58"/>
    <w:bookmarkStart w:id="59"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9"/>
    <w:bookmarkStart w:id="60"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0"/>
    <w:bookmarkStart w:id="257" w:name="references"/>
    <w:p>
      <w:pPr>
        <w:pStyle w:val="Heading2"/>
      </w:pPr>
      <w:r>
        <w:t xml:space="preserve">References</w:t>
      </w:r>
    </w:p>
    <w:bookmarkStart w:id="256" w:name="refs"/>
    <w:bookmarkStart w:id="61"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61"/>
    <w:bookmarkStart w:id="62"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2"/>
    <w:bookmarkStart w:id="63"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3"/>
    <w:bookmarkStart w:id="64"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4"/>
    <w:bookmarkStart w:id="65"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5"/>
    <w:bookmarkStart w:id="66"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6"/>
    <w:bookmarkStart w:id="67"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67"/>
    <w:bookmarkStart w:id="68"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8"/>
    <w:bookmarkStart w:id="69"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69"/>
    <w:bookmarkStart w:id="70"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0"/>
    <w:bookmarkStart w:id="71"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1"/>
    <w:bookmarkStart w:id="72"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2"/>
    <w:bookmarkStart w:id="73"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3"/>
    <w:bookmarkStart w:id="74"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4"/>
    <w:bookmarkStart w:id="75"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5"/>
    <w:bookmarkStart w:id="76"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6"/>
    <w:bookmarkStart w:id="77"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7"/>
    <w:bookmarkStart w:id="78"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78"/>
    <w:bookmarkStart w:id="79"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79"/>
    <w:bookmarkStart w:id="80" w:name="X12387319323228597fc874166dd46b878d56df1"/>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0"/>
    <w:bookmarkStart w:id="81"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1"/>
    <w:bookmarkStart w:id="82"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2"/>
    <w:bookmarkStart w:id="83"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3"/>
    <w:bookmarkStart w:id="84"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4"/>
    <w:bookmarkStart w:id="85"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5"/>
    <w:bookmarkStart w:id="86"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6"/>
    <w:bookmarkStart w:id="87" w:name="X863ee74947342db1d57e800b971f1a301e624d4"/>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rPr>
          <w:b/>
        </w:rPr>
        <w:t xml:space="preserve">2021</w:t>
      </w:r>
      <w:r>
        <w:t xml:space="preserve">. 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87"/>
    <w:bookmarkStart w:id="88"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88"/>
    <w:bookmarkStart w:id="89"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89"/>
    <w:bookmarkStart w:id="90"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0"/>
    <w:bookmarkStart w:id="91"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1"/>
    <w:bookmarkStart w:id="92"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2"/>
    <w:bookmarkStart w:id="93"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3"/>
    <w:bookmarkStart w:id="94"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4"/>
    <w:bookmarkStart w:id="95"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95"/>
    <w:bookmarkStart w:id="96"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6"/>
    <w:bookmarkStart w:id="97"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7"/>
    <w:bookmarkStart w:id="98"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98"/>
    <w:bookmarkStart w:id="99"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99"/>
    <w:bookmarkStart w:id="100"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0"/>
    <w:bookmarkStart w:id="101"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1"/>
    <w:bookmarkStart w:id="102"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2"/>
    <w:bookmarkStart w:id="103"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3"/>
    <w:bookmarkStart w:id="104"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4"/>
    <w:bookmarkStart w:id="105"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05"/>
    <w:bookmarkStart w:id="106"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06"/>
    <w:bookmarkStart w:id="107"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07"/>
    <w:bookmarkStart w:id="108"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8"/>
    <w:bookmarkStart w:id="109"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09"/>
    <w:bookmarkStart w:id="110"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10"/>
    <w:bookmarkStart w:id="111"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11"/>
    <w:bookmarkStart w:id="112"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12"/>
    <w:bookmarkStart w:id="113"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3"/>
    <w:bookmarkStart w:id="114"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14"/>
    <w:bookmarkStart w:id="115"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5"/>
    <w:bookmarkStart w:id="116"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6"/>
    <w:bookmarkStart w:id="117"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7"/>
    <w:bookmarkStart w:id="118"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8"/>
    <w:bookmarkStart w:id="119"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9"/>
    <w:bookmarkStart w:id="120"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20"/>
    <w:bookmarkStart w:id="121"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21"/>
    <w:bookmarkStart w:id="122"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22"/>
    <w:bookmarkStart w:id="123"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23"/>
    <w:bookmarkStart w:id="124"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24"/>
    <w:bookmarkStart w:id="125"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5"/>
    <w:bookmarkStart w:id="126"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6"/>
    <w:bookmarkStart w:id="127"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7"/>
    <w:bookmarkStart w:id="128"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8"/>
    <w:bookmarkStart w:id="129"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9"/>
    <w:bookmarkStart w:id="130"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30"/>
    <w:bookmarkStart w:id="131"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31"/>
    <w:bookmarkStart w:id="132"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32"/>
    <w:bookmarkStart w:id="133"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33"/>
    <w:bookmarkStart w:id="134"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4"/>
    <w:bookmarkStart w:id="135"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35"/>
    <w:bookmarkStart w:id="136"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6"/>
    <w:bookmarkStart w:id="137"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7"/>
    <w:bookmarkStart w:id="138"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8"/>
    <w:bookmarkStart w:id="139"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9"/>
    <w:bookmarkStart w:id="140"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40"/>
    <w:bookmarkStart w:id="141"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41"/>
    <w:bookmarkStart w:id="142" w:name="X100803c3698c24d8f47d72d6048009e4b7089ab"/>
    <w:p>
      <w:pPr>
        <w:pStyle w:val="Bibliography"/>
      </w:pPr>
      <w:r>
        <w:rPr>
          <w:b w:val="0"/>
          <w:b/>
        </w:rPr>
        <w:t xml:space="preserve">Maclean IMD</w:t>
      </w:r>
      <w:r>
        <w:rPr>
          <w:b/>
        </w:rPr>
        <w:t xml:space="preserve">,</w:t>
      </w:r>
      <w:r>
        <w:rPr>
          <w:b/>
        </w:rPr>
        <w:t xml:space="preserve"> </w:t>
      </w:r>
      <w:r>
        <w:rPr>
          <w:b w:val="0"/>
          <w:b/>
        </w:rPr>
        <w:t xml:space="preserve">Klinges DH</w:t>
      </w:r>
      <w:r>
        <w:t xml:space="preserve">.</w:t>
      </w:r>
      <w:r>
        <w:t xml:space="preserve"> </w:t>
      </w:r>
      <w:r>
        <w:rPr>
          <w:b/>
        </w:rPr>
        <w:t xml:space="preserve">2021</w:t>
      </w:r>
      <w:r>
        <w:t xml:space="preserve">. Microclimc: A mechanistic model of above, below and within-canopy microclimate.</w:t>
      </w:r>
      <w:r>
        <w:t xml:space="preserve"> </w:t>
      </w:r>
      <w:r>
        <w:rPr>
          <w:i/>
        </w:rPr>
        <w:t xml:space="preserve">Ecological Modelling</w:t>
      </w:r>
      <w:r>
        <w:t xml:space="preserve"> </w:t>
      </w:r>
      <w:r>
        <w:rPr>
          <w:b/>
        </w:rPr>
        <w:t xml:space="preserve">451</w:t>
      </w:r>
      <w:r>
        <w:t xml:space="preserve">: 109567.</w:t>
      </w:r>
    </w:p>
    <w:bookmarkEnd w:id="142"/>
    <w:bookmarkStart w:id="143"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43"/>
    <w:bookmarkStart w:id="144"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4"/>
    <w:bookmarkStart w:id="145"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45"/>
    <w:bookmarkStart w:id="146"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6"/>
    <w:bookmarkStart w:id="147"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7"/>
    <w:bookmarkStart w:id="148"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8"/>
    <w:bookmarkStart w:id="149"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9"/>
    <w:bookmarkStart w:id="150"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50"/>
    <w:bookmarkStart w:id="151"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51"/>
    <w:bookmarkStart w:id="152"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52"/>
    <w:bookmarkStart w:id="153"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53"/>
    <w:bookmarkStart w:id="154"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54"/>
    <w:bookmarkStart w:id="155"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55"/>
    <w:bookmarkStart w:id="156"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56"/>
    <w:bookmarkStart w:id="157"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7"/>
    <w:bookmarkStart w:id="158"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8"/>
    <w:bookmarkStart w:id="159"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9"/>
    <w:bookmarkStart w:id="160"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60"/>
    <w:bookmarkStart w:id="161"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61"/>
    <w:bookmarkStart w:id="162"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162"/>
    <w:bookmarkStart w:id="163"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63"/>
    <w:bookmarkStart w:id="164"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64"/>
    <w:bookmarkStart w:id="165"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65"/>
    <w:bookmarkStart w:id="166"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66"/>
    <w:bookmarkStart w:id="167"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67"/>
    <w:bookmarkStart w:id="168"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68"/>
    <w:bookmarkStart w:id="169"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9"/>
    <w:bookmarkStart w:id="170"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70"/>
    <w:bookmarkStart w:id="171" w:name="ref-niinemetsEmissionFactorVolatile2010"/>
    <w:p>
      <w:pPr>
        <w:pStyle w:val="Bibliography"/>
      </w:pPr>
      <w:r>
        <w:rPr>
          <w:b w:val="0"/>
          <w:b/>
        </w:rPr>
        <w:t xml:space="preserve">Niinemets Ü</w:t>
      </w:r>
      <w:r>
        <w:rPr>
          <w:b/>
        </w:rPr>
        <w:t xml:space="preserve">,</w:t>
      </w:r>
      <w:r>
        <w:rPr>
          <w:b/>
        </w:rPr>
        <w:t xml:space="preserve"> </w:t>
      </w:r>
      <w:r>
        <w:rPr>
          <w:b w:val="0"/>
          <w:b/>
        </w:rPr>
        <w:t xml:space="preserve">Arneth A</w:t>
      </w:r>
      <w:r>
        <w:rPr>
          <w:b/>
        </w:rPr>
        <w:t xml:space="preserve">,</w:t>
      </w:r>
      <w:r>
        <w:rPr>
          <w:b/>
        </w:rPr>
        <w:t xml:space="preserve"> </w:t>
      </w:r>
      <w:r>
        <w:rPr>
          <w:b w:val="0"/>
          <w:b/>
        </w:rPr>
        <w:t xml:space="preserve">Kuhn U</w:t>
      </w:r>
      <w:r>
        <w:rPr>
          <w:b/>
        </w:rPr>
        <w:t xml:space="preserve">,</w:t>
      </w:r>
      <w:r>
        <w:rPr>
          <w:b/>
        </w:rPr>
        <w:t xml:space="preserve"> </w:t>
      </w:r>
      <w:r>
        <w:rPr>
          <w:b w:val="0"/>
          <w:b/>
        </w:rPr>
        <w:t xml:space="preserve">Monson RK</w:t>
      </w:r>
      <w:r>
        <w:rPr>
          <w:b/>
        </w:rPr>
        <w:t xml:space="preserve">,</w:t>
      </w:r>
      <w:r>
        <w:rPr>
          <w:b/>
        </w:rPr>
        <w:t xml:space="preserve"> </w:t>
      </w:r>
      <w:r>
        <w:rPr>
          <w:b w:val="0"/>
          <w:b/>
        </w:rPr>
        <w:t xml:space="preserve">Peñuelas J</w:t>
      </w:r>
      <w:r>
        <w:rPr>
          <w:b/>
        </w:rPr>
        <w:t xml:space="preserve">,</w:t>
      </w:r>
      <w:r>
        <w:rPr>
          <w:b/>
        </w:rPr>
        <w:t xml:space="preserve"> </w:t>
      </w:r>
      <w:r>
        <w:rPr>
          <w:b w:val="0"/>
          <w:b/>
        </w:rPr>
        <w:t xml:space="preserve">Staudt M</w:t>
      </w:r>
      <w:r>
        <w:t xml:space="preserve">.</w:t>
      </w:r>
      <w:r>
        <w:t xml:space="preserve"> </w:t>
      </w:r>
      <w:r>
        <w:rPr>
          <w:b/>
        </w:rPr>
        <w:t xml:space="preserve">2010</w:t>
      </w:r>
      <w:r>
        <w:t xml:space="preserve">. The emission factor of volatile isoprenoids: Stress, acclimation, and developmental responses.</w:t>
      </w:r>
      <w:r>
        <w:t xml:space="preserve"> </w:t>
      </w:r>
      <w:r>
        <w:rPr>
          <w:i/>
        </w:rPr>
        <w:t xml:space="preserve">Biogeosciences</w:t>
      </w:r>
      <w:r>
        <w:t xml:space="preserve"> </w:t>
      </w:r>
      <w:r>
        <w:rPr>
          <w:b/>
        </w:rPr>
        <w:t xml:space="preserve">7</w:t>
      </w:r>
      <w:r>
        <w:t xml:space="preserve">: 2203–2223.</w:t>
      </w:r>
    </w:p>
    <w:bookmarkEnd w:id="171"/>
    <w:bookmarkStart w:id="172"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72"/>
    <w:bookmarkStart w:id="173"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73"/>
    <w:bookmarkStart w:id="174"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74"/>
    <w:bookmarkStart w:id="175"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75"/>
    <w:bookmarkStart w:id="176"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76"/>
    <w:bookmarkStart w:id="177"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77"/>
    <w:bookmarkStart w:id="178"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78"/>
    <w:bookmarkStart w:id="179"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79"/>
    <w:bookmarkStart w:id="180"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80"/>
    <w:bookmarkStart w:id="181"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81"/>
    <w:bookmarkStart w:id="182"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82"/>
    <w:bookmarkStart w:id="183"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83"/>
    <w:bookmarkStart w:id="184"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84"/>
    <w:bookmarkStart w:id="185"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185"/>
    <w:bookmarkStart w:id="186"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86"/>
    <w:bookmarkStart w:id="187"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87"/>
    <w:bookmarkStart w:id="188"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88"/>
    <w:bookmarkStart w:id="189"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89"/>
    <w:bookmarkStart w:id="190"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90"/>
    <w:bookmarkStart w:id="191"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91"/>
    <w:bookmarkStart w:id="192"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92"/>
    <w:bookmarkStart w:id="193"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93"/>
    <w:bookmarkStart w:id="194" w:name="X3d0c3dd08d141e8c1717ba0f0e2972b58df780d"/>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1</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194"/>
    <w:bookmarkStart w:id="195"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95"/>
    <w:bookmarkStart w:id="196"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96"/>
    <w:bookmarkStart w:id="197"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97"/>
    <w:bookmarkStart w:id="198"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98"/>
    <w:bookmarkStart w:id="199"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199"/>
    <w:bookmarkStart w:id="200"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200"/>
    <w:bookmarkStart w:id="201" w:name="ref-scafaroResponsesLeafRespiration2021"/>
    <w:p>
      <w:pPr>
        <w:pStyle w:val="Bibliography"/>
      </w:pPr>
      <w:r>
        <w:rPr>
          <w:b w:val="0"/>
          <w:b/>
        </w:rPr>
        <w:t xml:space="preserve">Scafaro AP</w:t>
      </w:r>
      <w:r>
        <w:rPr>
          <w:b/>
        </w:rPr>
        <w:t xml:space="preserve">,</w:t>
      </w:r>
      <w:r>
        <w:rPr>
          <w:b/>
        </w:rPr>
        <w:t xml:space="preserve"> </w:t>
      </w:r>
      <w:r>
        <w:rPr>
          <w:b w:val="0"/>
          <w:b/>
        </w:rPr>
        <w:t xml:space="preserve">Fan Y</w:t>
      </w:r>
      <w:r>
        <w:rPr>
          <w:b/>
        </w:rPr>
        <w:t xml:space="preserve">,</w:t>
      </w:r>
      <w:r>
        <w:rPr>
          <w:b/>
        </w:rPr>
        <w:t xml:space="preserve"> </w:t>
      </w:r>
      <w:r>
        <w:rPr>
          <w:b w:val="0"/>
          <w:b/>
        </w:rPr>
        <w:t xml:space="preserve">Posch BC</w:t>
      </w:r>
      <w:r>
        <w:rPr>
          <w:b/>
        </w:rPr>
        <w:t xml:space="preserve">,</w:t>
      </w:r>
      <w:r>
        <w:rPr>
          <w:b/>
        </w:rPr>
        <w:t xml:space="preserve"> </w:t>
      </w:r>
      <w:r>
        <w:rPr>
          <w:b w:val="0"/>
          <w:b/>
        </w:rPr>
        <w:t xml:space="preserve">Garcia A</w:t>
      </w:r>
      <w:r>
        <w:rPr>
          <w:b/>
        </w:rPr>
        <w:t xml:space="preserve">,</w:t>
      </w:r>
      <w:r>
        <w:rPr>
          <w:b/>
        </w:rPr>
        <w:t xml:space="preserve"> </w:t>
      </w:r>
      <w:r>
        <w:rPr>
          <w:b w:val="0"/>
          <w:b/>
        </w:rPr>
        <w:t xml:space="preserve">Coast O</w:t>
      </w:r>
      <w:r>
        <w:rPr>
          <w:b/>
        </w:rPr>
        <w:t xml:space="preserve">,</w:t>
      </w:r>
      <w:r>
        <w:rPr>
          <w:b/>
        </w:rPr>
        <w:t xml:space="preserve"> </w:t>
      </w:r>
      <w:r>
        <w:rPr>
          <w:b w:val="0"/>
          <w:b/>
        </w:rPr>
        <w:t xml:space="preserve">Atkin OK</w:t>
      </w:r>
      <w:r>
        <w:t xml:space="preserve">.</w:t>
      </w:r>
      <w:r>
        <w:t xml:space="preserve"> </w:t>
      </w:r>
      <w:r>
        <w:rPr>
          <w:b/>
        </w:rPr>
        <w:t xml:space="preserve">2021</w:t>
      </w:r>
      <w:r>
        <w:t xml:space="preserve">. Responses of leaf respiration to heatwaves.</w:t>
      </w:r>
      <w:r>
        <w:t xml:space="preserve"> </w:t>
      </w:r>
      <w:r>
        <w:rPr>
          <w:i/>
        </w:rPr>
        <w:t xml:space="preserve">Plant, Cell &amp; Environment</w:t>
      </w:r>
      <w:r>
        <w:t xml:space="preserve"> </w:t>
      </w:r>
      <w:r>
        <w:rPr>
          <w:b/>
        </w:rPr>
        <w:t xml:space="preserve">44</w:t>
      </w:r>
      <w:r>
        <w:t xml:space="preserve">: 2090–2101.</w:t>
      </w:r>
    </w:p>
    <w:bookmarkEnd w:id="201"/>
    <w:bookmarkStart w:id="202"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202"/>
    <w:bookmarkStart w:id="203"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03"/>
    <w:bookmarkStart w:id="204"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204"/>
    <w:bookmarkStart w:id="205"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05"/>
    <w:bookmarkStart w:id="206"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206"/>
    <w:bookmarkStart w:id="207"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207"/>
    <w:bookmarkStart w:id="208"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08"/>
    <w:bookmarkStart w:id="209"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09"/>
    <w:bookmarkStart w:id="210"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10"/>
    <w:bookmarkStart w:id="211"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11"/>
    <w:bookmarkStart w:id="212"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12"/>
    <w:bookmarkStart w:id="213"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13"/>
    <w:bookmarkStart w:id="214"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14"/>
    <w:bookmarkStart w:id="215"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15"/>
    <w:bookmarkStart w:id="216"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16"/>
    <w:bookmarkStart w:id="217"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17"/>
    <w:bookmarkStart w:id="218"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18"/>
    <w:bookmarkStart w:id="219"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19"/>
    <w:bookmarkStart w:id="220"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20"/>
    <w:bookmarkStart w:id="221"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21"/>
    <w:bookmarkStart w:id="222"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22"/>
    <w:bookmarkStart w:id="223"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23"/>
    <w:bookmarkStart w:id="224"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24"/>
    <w:bookmarkStart w:id="225"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25"/>
    <w:bookmarkStart w:id="226" w:name="X40affe6757fc836843b6dd54e003778f32bf8ab"/>
    <w:p>
      <w:pPr>
        <w:pStyle w:val="Bibliography"/>
      </w:pPr>
      <w:r>
        <w:rPr>
          <w:b w:val="0"/>
          <w:b/>
        </w:rPr>
        <w:t xml:space="preserve">Taylor TC</w:t>
      </w:r>
      <w:r>
        <w:rPr>
          <w:b/>
        </w:rPr>
        <w:t xml:space="preserve">,</w:t>
      </w:r>
      <w:r>
        <w:rPr>
          <w:b/>
        </w:rPr>
        <w:t xml:space="preserve"> </w:t>
      </w:r>
      <w:r>
        <w:rPr>
          <w:b w:val="0"/>
          <w:b/>
        </w:rPr>
        <w:t xml:space="preserve">McMahon SM</w:t>
      </w:r>
      <w:r>
        <w:rPr>
          <w:b/>
        </w:rPr>
        <w:t xml:space="preserve">,</w:t>
      </w:r>
      <w:r>
        <w:rPr>
          <w:b/>
        </w:rPr>
        <w:t xml:space="preserve"> </w:t>
      </w:r>
      <w:r>
        <w:rPr>
          <w:b w:val="0"/>
          <w:b/>
        </w:rPr>
        <w:t xml:space="preserve">Smith MN</w:t>
      </w:r>
      <w:r>
        <w:rPr>
          <w:b/>
        </w:rPr>
        <w:t xml:space="preserve">,</w:t>
      </w:r>
      <w:r>
        <w:rPr>
          <w:b/>
        </w:rPr>
        <w:t xml:space="preserve"> </w:t>
      </w:r>
      <w:r>
        <w:rPr>
          <w:b w:val="0"/>
          <w:b/>
        </w:rPr>
        <w:t xml:space="preserve">Boyle B</w:t>
      </w:r>
      <w:r>
        <w:rPr>
          <w:b/>
        </w:rPr>
        <w:t xml:space="preserve">,</w:t>
      </w:r>
      <w:r>
        <w:rPr>
          <w:b/>
        </w:rPr>
        <w:t xml:space="preserve"> </w:t>
      </w:r>
      <w:r>
        <w:rPr>
          <w:b w:val="0"/>
          <w:b/>
        </w:rPr>
        <w:t xml:space="preserve">Violle C</w:t>
      </w:r>
      <w:r>
        <w:rPr>
          <w:b/>
        </w:rPr>
        <w:t xml:space="preserve">,</w:t>
      </w:r>
      <w:r>
        <w:rPr>
          <w:b/>
        </w:rPr>
        <w:t xml:space="preserve"> </w:t>
      </w:r>
      <w:r>
        <w:rPr>
          <w:b w:val="0"/>
          <w:b/>
        </w:rPr>
        <w:t xml:space="preserve">Haren J van</w:t>
      </w:r>
      <w:r>
        <w:rPr>
          <w:b/>
        </w:rPr>
        <w:t xml:space="preserve">,</w:t>
      </w:r>
      <w:r>
        <w:rPr>
          <w:b/>
        </w:rPr>
        <w:t xml:space="preserve"> </w:t>
      </w:r>
      <w:r>
        <w:rPr>
          <w:b w:val="0"/>
          <w:b/>
        </w:rPr>
        <w:t xml:space="preserve">Simova I</w:t>
      </w:r>
      <w:r>
        <w:rPr>
          <w:b/>
        </w:rPr>
        <w:t xml:space="preserve">,</w:t>
      </w:r>
      <w:r>
        <w:rPr>
          <w:b/>
        </w:rPr>
        <w:t xml:space="preserve"> </w:t>
      </w:r>
      <w:r>
        <w:rPr>
          <w:b w:val="0"/>
          <w:b/>
        </w:rPr>
        <w:t xml:space="preserve">Meir P</w:t>
      </w:r>
      <w:r>
        <w:rPr>
          <w:b/>
        </w:rPr>
        <w:t xml:space="preserve">,</w:t>
      </w:r>
      <w:r>
        <w:rPr>
          <w:b/>
        </w:rPr>
        <w:t xml:space="preserve"> </w:t>
      </w:r>
      <w:r>
        <w:rPr>
          <w:b w:val="0"/>
          <w:b/>
        </w:rPr>
        <w:t xml:space="preserve">Ferreira LV</w:t>
      </w:r>
      <w:r>
        <w:rPr>
          <w:b/>
        </w:rPr>
        <w:t xml:space="preserve">,</w:t>
      </w:r>
      <w:r>
        <w:rPr>
          <w:b/>
        </w:rPr>
        <w:t xml:space="preserve"> </w:t>
      </w:r>
      <w:r>
        <w:rPr>
          <w:b w:val="0"/>
          <w:b/>
        </w:rPr>
        <w:t xml:space="preserve">Camargo PB de</w:t>
      </w:r>
      <w:r>
        <w:rPr>
          <w:b/>
        </w:rPr>
        <w:t xml:space="preserve"> </w:t>
      </w:r>
      <w:r>
        <w:rPr>
          <w:i/>
          <w:b/>
        </w:rPr>
        <w:t xml:space="preserve">et al.</w:t>
      </w:r>
      <w:r>
        <w:t xml:space="preserve"> </w:t>
      </w:r>
      <w:r>
        <w:rPr>
          <w:b/>
        </w:rPr>
        <w:t xml:space="preserve">2018</w:t>
      </w:r>
      <w:r>
        <w:t xml:space="preserve">. Isoprene emission structures tropical tree biogeography and community assembly responses to climate.</w:t>
      </w:r>
      <w:r>
        <w:t xml:space="preserve"> </w:t>
      </w:r>
      <w:r>
        <w:rPr>
          <w:i/>
        </w:rPr>
        <w:t xml:space="preserve">New Phytologist</w:t>
      </w:r>
      <w:r>
        <w:t xml:space="preserve"> </w:t>
      </w:r>
      <w:r>
        <w:rPr>
          <w:b/>
        </w:rPr>
        <w:t xml:space="preserve">220</w:t>
      </w:r>
      <w:r>
        <w:t xml:space="preserve">: 435–446.</w:t>
      </w:r>
    </w:p>
    <w:bookmarkEnd w:id="226"/>
    <w:bookmarkStart w:id="227" w:name="ref-taylorCapacityEmitIsoprene2019a"/>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a</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27"/>
    <w:bookmarkStart w:id="228" w:name="ref-taylorCapacityEmitIsoprene2019"/>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b</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28"/>
    <w:bookmarkStart w:id="229" w:name="ref-taylorNewFieldInstrument2021"/>
    <w:p>
      <w:pPr>
        <w:pStyle w:val="Bibliography"/>
      </w:pPr>
      <w:r>
        <w:rPr>
          <w:b w:val="0"/>
          <w:b/>
        </w:rPr>
        <w:t xml:space="preserve">Taylor TC</w:t>
      </w:r>
      <w:r>
        <w:rPr>
          <w:b/>
        </w:rPr>
        <w:t xml:space="preserve">,</w:t>
      </w:r>
      <w:r>
        <w:rPr>
          <w:b/>
        </w:rPr>
        <w:t xml:space="preserve"> </w:t>
      </w:r>
      <w:r>
        <w:rPr>
          <w:b w:val="0"/>
          <w:b/>
        </w:rPr>
        <w:t xml:space="preserve">Wisniewski WT</w:t>
      </w:r>
      <w:r>
        <w:rPr>
          <w:b/>
        </w:rPr>
        <w:t xml:space="preserve">,</w:t>
      </w:r>
      <w:r>
        <w:rPr>
          <w:b/>
        </w:rPr>
        <w:t xml:space="preserve"> </w:t>
      </w:r>
      <w:r>
        <w:rPr>
          <w:b w:val="0"/>
          <w:b/>
        </w:rPr>
        <w:t xml:space="preserve">Alves EG</w:t>
      </w:r>
      <w:r>
        <w:rPr>
          <w:b/>
        </w:rPr>
        <w:t xml:space="preserve">,</w:t>
      </w:r>
      <w:r>
        <w:rPr>
          <w:b/>
        </w:rPr>
        <w:t xml:space="preserve"> </w:t>
      </w:r>
      <w:r>
        <w:rPr>
          <w:b w:val="0"/>
          <w:b/>
        </w:rPr>
        <w:t xml:space="preserve">Oliveira RC de</w:t>
      </w:r>
      <w:r>
        <w:rPr>
          <w:b/>
        </w:rPr>
        <w:t xml:space="preserve">,</w:t>
      </w:r>
      <w:r>
        <w:rPr>
          <w:b/>
        </w:rPr>
        <w:t xml:space="preserve"> </w:t>
      </w:r>
      <w:r>
        <w:rPr>
          <w:b w:val="0"/>
          <w:b/>
        </w:rPr>
        <w:t xml:space="preserve">Saleska SR</w:t>
      </w:r>
      <w:r>
        <w:t xml:space="preserve">.</w:t>
      </w:r>
      <w:r>
        <w:t xml:space="preserve"> </w:t>
      </w:r>
      <w:r>
        <w:rPr>
          <w:b/>
        </w:rPr>
        <w:t xml:space="preserve">2021</w:t>
      </w:r>
      <w:r>
        <w:t xml:space="preserve">. A new field instrument for leaf volatiles reveals an unexpected vertical profile of isoprenoid emission capacities in a tropical forest.</w:t>
      </w:r>
      <w:r>
        <w:t xml:space="preserve"> </w:t>
      </w:r>
      <w:r>
        <w:rPr>
          <w:i/>
        </w:rPr>
        <w:t xml:space="preserve">bioRxiv</w:t>
      </w:r>
      <w:r>
        <w:t xml:space="preserve">: 2021.02.15.431157.</w:t>
      </w:r>
    </w:p>
    <w:bookmarkEnd w:id="229"/>
    <w:bookmarkStart w:id="230"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30"/>
    <w:bookmarkStart w:id="231"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31"/>
    <w:bookmarkStart w:id="232"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32"/>
    <w:bookmarkStart w:id="233"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33"/>
    <w:bookmarkStart w:id="234"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34"/>
    <w:bookmarkStart w:id="235"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35"/>
    <w:bookmarkStart w:id="236"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36"/>
    <w:bookmarkStart w:id="237"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37"/>
    <w:bookmarkStart w:id="238"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238"/>
    <w:bookmarkStart w:id="239"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39"/>
    <w:bookmarkStart w:id="240"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40"/>
    <w:bookmarkStart w:id="241"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41"/>
    <w:bookmarkStart w:id="242"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42"/>
    <w:bookmarkStart w:id="243"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43"/>
    <w:bookmarkStart w:id="244"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44"/>
    <w:bookmarkStart w:id="245"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245"/>
    <w:bookmarkStart w:id="246"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46"/>
    <w:bookmarkStart w:id="247"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47"/>
    <w:bookmarkStart w:id="248"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48"/>
    <w:bookmarkStart w:id="249"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49"/>
    <w:bookmarkStart w:id="250"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50"/>
    <w:bookmarkStart w:id="251"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51"/>
    <w:bookmarkStart w:id="252"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52"/>
    <w:bookmarkStart w:id="253"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53"/>
    <w:bookmarkStart w:id="254"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54"/>
    <w:bookmarkStart w:id="255"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55"/>
    <w:bookmarkEnd w:id="256"/>
    <w:bookmarkEnd w:id="257"/>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3" Target="https://github.com/EcoClimLab/vertical-thermal-review/issues/27" TargetMode="External" /><Relationship Type="http://schemas.openxmlformats.org/officeDocument/2006/relationships/hyperlink" Id="rId46" Target="https://github.com/EcoClimLab/vertical-thermal-review/issues/29" TargetMode="External" /><Relationship Type="http://schemas.openxmlformats.org/officeDocument/2006/relationships/hyperlink" Id="rId56"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27" TargetMode="External" /><Relationship Type="http://schemas.openxmlformats.org/officeDocument/2006/relationships/hyperlink" Id="rId46" Target="https://github.com/EcoClimLab/vertical-thermal-review/issues/29" TargetMode="External" /><Relationship Type="http://schemas.openxmlformats.org/officeDocument/2006/relationships/hyperlink" Id="rId56"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8T21:25:31Z</dcterms:created>
  <dcterms:modified xsi:type="dcterms:W3CDTF">2021-08-08T21: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